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pct"/>
        <w:tblLook w:val="07E0" w:firstRow="1" w:lastRow="1" w:firstColumn="1" w:lastColumn="1" w:noHBand="1" w:noVBand="1"/>
      </w:tblPr>
      <w:tblGrid>
        <w:gridCol w:w="3443"/>
        <w:gridCol w:w="1823"/>
        <w:gridCol w:w="1750"/>
        <w:gridCol w:w="1737"/>
      </w:tblGrid>
      <w:tr w:rsidR="00F311C5" w:rsidTr="002552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11C5" w:rsidRDefault="00F311C5" w:rsidP="00255278">
            <w:pPr>
              <w:ind w:firstLine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11C5" w:rsidRDefault="00F311C5" w:rsidP="00255278">
            <w:pPr>
              <w:pStyle w:val="Compact"/>
              <w:jc w:val="right"/>
            </w:pPr>
            <w:r>
              <w:rPr>
                <w:b/>
              </w:rPr>
              <w:t>Marginal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11C5" w:rsidRDefault="00F311C5" w:rsidP="00255278">
            <w:pPr>
              <w:pStyle w:val="Compact"/>
              <w:jc w:val="right"/>
            </w:pPr>
            <w:r>
              <w:rPr>
                <w:b/>
              </w:rPr>
              <w:t>Lower 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11C5" w:rsidRDefault="00F311C5" w:rsidP="00255278">
            <w:pPr>
              <w:pStyle w:val="Compact"/>
              <w:jc w:val="right"/>
            </w:pPr>
            <w:r>
              <w:rPr>
                <w:b/>
              </w:rPr>
              <w:t>Upper 95% CI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TD boys: LI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2.90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DLD boys: LI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2.76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TD girls: LI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1.70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DLD girls: LI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2.63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TD boys: Left flow</w:t>
            </w:r>
            <w:r w:rsidR="00805744">
              <w:t>, % change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2.06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0.31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DLD boys: Left flow</w:t>
            </w:r>
            <w:r w:rsidR="00805744">
              <w:t xml:space="preserve">, </w:t>
            </w:r>
            <w:r w:rsidR="00805744">
              <w:t>% change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1.94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TD girls: Left flow</w:t>
            </w:r>
            <w:r w:rsidR="00805744">
              <w:t xml:space="preserve">, </w:t>
            </w:r>
            <w:r w:rsidR="00805744">
              <w:t>% change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1.74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0.15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DLD girls: Left flow</w:t>
            </w:r>
            <w:r w:rsidR="00805744">
              <w:t xml:space="preserve">, </w:t>
            </w:r>
            <w:r w:rsidR="00805744">
              <w:t>% change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2.33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0.62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TD boys: Right flow</w:t>
            </w:r>
            <w:r w:rsidR="00805744">
              <w:t xml:space="preserve">, </w:t>
            </w:r>
            <w:r w:rsidR="00805744">
              <w:t>% change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2.70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3.86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1.55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DLD boys: Right flow</w:t>
            </w:r>
            <w:r w:rsidR="00805744">
              <w:t xml:space="preserve">, </w:t>
            </w:r>
            <w:r w:rsidR="00805744">
              <w:t>% change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1.85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0.32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TD girls: Right flow</w:t>
            </w:r>
            <w:r w:rsidR="00805744">
              <w:t xml:space="preserve">, </w:t>
            </w:r>
            <w:r w:rsidR="00805744">
              <w:t>% change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1.79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2.70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0.88</w:t>
            </w:r>
          </w:p>
        </w:tc>
      </w:tr>
      <w:tr w:rsidR="00F311C5" w:rsidTr="00255278">
        <w:tc>
          <w:tcPr>
            <w:tcW w:w="0" w:type="auto"/>
          </w:tcPr>
          <w:p w:rsidR="00F311C5" w:rsidRDefault="00F311C5" w:rsidP="00255278">
            <w:pPr>
              <w:pStyle w:val="Compact"/>
            </w:pPr>
            <w:r>
              <w:t>DLD girls: Right flow</w:t>
            </w:r>
            <w:r w:rsidR="00805744">
              <w:t xml:space="preserve">, </w:t>
            </w:r>
            <w:r w:rsidR="00805744">
              <w:t>% change</w:t>
            </w:r>
            <w:bookmarkStart w:id="0" w:name="_GoBack"/>
            <w:bookmarkEnd w:id="0"/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2.03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3.47</w:t>
            </w:r>
          </w:p>
        </w:tc>
        <w:tc>
          <w:tcPr>
            <w:tcW w:w="0" w:type="auto"/>
          </w:tcPr>
          <w:p w:rsidR="00F311C5" w:rsidRDefault="00F311C5" w:rsidP="00255278">
            <w:pPr>
              <w:pStyle w:val="Compact"/>
              <w:jc w:val="right"/>
            </w:pPr>
            <w:r>
              <w:t>-0.60</w:t>
            </w:r>
          </w:p>
        </w:tc>
      </w:tr>
    </w:tbl>
    <w:p w:rsidR="009971D2" w:rsidRDefault="009971D2"/>
    <w:sectPr w:rsidR="009971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11C5"/>
    <w:rsid w:val="00805744"/>
    <w:rsid w:val="009971D2"/>
    <w:rsid w:val="00F3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7C007"/>
  <w15:chartTrackingRefBased/>
  <w15:docId w15:val="{516E658B-0787-4AFB-9DEE-CB699CA9F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11C5"/>
    <w:pPr>
      <w:spacing w:before="180" w:after="240" w:line="360" w:lineRule="auto"/>
      <w:ind w:firstLine="567"/>
    </w:pPr>
    <w:rPr>
      <w:rFonts w:ascii="Times" w:hAnsi="Times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F311C5"/>
    <w:pPr>
      <w:spacing w:before="36" w:after="36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ilson</dc:creator>
  <cp:keywords/>
  <dc:description/>
  <cp:lastModifiedBy>Alex Wilson</cp:lastModifiedBy>
  <cp:revision>2</cp:revision>
  <dcterms:created xsi:type="dcterms:W3CDTF">2017-10-10T15:44:00Z</dcterms:created>
  <dcterms:modified xsi:type="dcterms:W3CDTF">2017-10-10T15:46:00Z</dcterms:modified>
</cp:coreProperties>
</file>